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65EFA3" w14:textId="767FE68A" w:rsidR="000A3700" w:rsidRDefault="000A3700" w:rsidP="00560AB8">
      <w:pPr>
        <w:spacing w:after="0"/>
      </w:pPr>
    </w:p>
    <w:p w14:paraId="72DB0EF3" w14:textId="77777777" w:rsidR="00AB57E5" w:rsidRDefault="00C421C2" w:rsidP="00AB57E5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blem Statement:</w:t>
      </w:r>
      <w:r w:rsidR="0094744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B57E5" w:rsidRPr="00AB57E5">
        <w:rPr>
          <w:rFonts w:ascii="Times New Roman" w:hAnsi="Times New Roman"/>
          <w:b/>
          <w:bCs/>
          <w:sz w:val="24"/>
          <w:szCs w:val="24"/>
        </w:rPr>
        <w:t>Design a simple JSP page to display a simple message</w:t>
      </w:r>
      <w:r w:rsidR="00AB57E5">
        <w:rPr>
          <w:rFonts w:ascii="Times New Roman" w:hAnsi="Times New Roman"/>
          <w:b/>
          <w:bCs/>
          <w:sz w:val="24"/>
          <w:szCs w:val="24"/>
        </w:rPr>
        <w:t xml:space="preserve">.               </w:t>
      </w:r>
    </w:p>
    <w:p w14:paraId="0CA70753" w14:textId="4F3E9C85" w:rsidR="00F65100" w:rsidRPr="00AB57E5" w:rsidRDefault="00AB57E5" w:rsidP="00AB57E5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</w:t>
      </w:r>
      <w:r w:rsidRPr="00AB57E5">
        <w:rPr>
          <w:rFonts w:ascii="Times New Roman" w:hAnsi="Times New Roman"/>
          <w:b/>
          <w:bCs/>
          <w:sz w:val="24"/>
          <w:szCs w:val="24"/>
        </w:rPr>
        <w:t>(It may be a</w:t>
      </w:r>
      <w:r w:rsidRPr="00AB57E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AB57E5">
        <w:rPr>
          <w:rFonts w:ascii="Times New Roman" w:hAnsi="Times New Roman"/>
          <w:b/>
          <w:bCs/>
          <w:spacing w:val="-59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-59"/>
          <w:sz w:val="24"/>
          <w:szCs w:val="24"/>
        </w:rPr>
        <w:t xml:space="preserve"> </w:t>
      </w:r>
      <w:r w:rsidRPr="00AB57E5">
        <w:rPr>
          <w:rFonts w:ascii="Times New Roman" w:hAnsi="Times New Roman"/>
          <w:b/>
          <w:bCs/>
          <w:sz w:val="24"/>
          <w:szCs w:val="24"/>
        </w:rPr>
        <w:t>simpl</w:t>
      </w:r>
      <w:r>
        <w:rPr>
          <w:rFonts w:ascii="Times New Roman" w:hAnsi="Times New Roman"/>
          <w:b/>
          <w:bCs/>
          <w:sz w:val="24"/>
          <w:szCs w:val="24"/>
        </w:rPr>
        <w:t>e</w:t>
      </w:r>
      <w:r w:rsidRPr="00AB57E5">
        <w:rPr>
          <w:rFonts w:ascii="Times New Roman" w:hAnsi="Times New Roman"/>
          <w:b/>
          <w:bCs/>
          <w:spacing w:val="-1"/>
          <w:sz w:val="24"/>
          <w:szCs w:val="24"/>
        </w:rPr>
        <w:t xml:space="preserve"> </w:t>
      </w:r>
      <w:r w:rsidRPr="00AB57E5">
        <w:rPr>
          <w:rFonts w:ascii="Times New Roman" w:hAnsi="Times New Roman"/>
          <w:b/>
          <w:bCs/>
          <w:sz w:val="24"/>
          <w:szCs w:val="24"/>
        </w:rPr>
        <w:t>html page)</w:t>
      </w: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8A8A931" w14:textId="77777777" w:rsidR="00AC6E71" w:rsidRDefault="00AC6E71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3AB32050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 xml:space="preserve">&lt;%@ page language="java" </w:t>
      </w:r>
      <w:proofErr w:type="spellStart"/>
      <w:r w:rsidRPr="00AB57E5">
        <w:rPr>
          <w:rFonts w:ascii="Times New Roman" w:hAnsi="Times New Roman"/>
        </w:rPr>
        <w:t>contentType</w:t>
      </w:r>
      <w:proofErr w:type="spellEnd"/>
      <w:r w:rsidRPr="00AB57E5">
        <w:rPr>
          <w:rFonts w:ascii="Times New Roman" w:hAnsi="Times New Roman"/>
        </w:rPr>
        <w:t>="text/html; charset=UTF-8"</w:t>
      </w:r>
    </w:p>
    <w:p w14:paraId="04EB6E5D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 xml:space="preserve">    </w:t>
      </w:r>
      <w:proofErr w:type="spellStart"/>
      <w:r w:rsidRPr="00AB57E5">
        <w:rPr>
          <w:rFonts w:ascii="Times New Roman" w:hAnsi="Times New Roman"/>
        </w:rPr>
        <w:t>pageEncoding</w:t>
      </w:r>
      <w:proofErr w:type="spellEnd"/>
      <w:r w:rsidRPr="00AB57E5">
        <w:rPr>
          <w:rFonts w:ascii="Times New Roman" w:hAnsi="Times New Roman"/>
        </w:rPr>
        <w:t>="UTF-8"%&gt;</w:t>
      </w:r>
    </w:p>
    <w:p w14:paraId="56F59C55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!DOCTYPE html&gt;</w:t>
      </w:r>
    </w:p>
    <w:p w14:paraId="277B4BB6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html&gt;</w:t>
      </w:r>
    </w:p>
    <w:p w14:paraId="40144EFF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head&gt;</w:t>
      </w:r>
    </w:p>
    <w:p w14:paraId="66276A38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meta charset="UTF-8"&gt;</w:t>
      </w:r>
    </w:p>
    <w:p w14:paraId="1122E187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title&gt;Java Exp 9&lt;/title&gt;</w:t>
      </w:r>
    </w:p>
    <w:p w14:paraId="0232C333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h1&gt;Hello all, my name is Tanishq.&lt;/h1&gt;</w:t>
      </w:r>
    </w:p>
    <w:p w14:paraId="7077361E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/head&gt;</w:t>
      </w:r>
    </w:p>
    <w:p w14:paraId="28641EC1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body&gt;</w:t>
      </w:r>
    </w:p>
    <w:p w14:paraId="23FC9447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2BD12A2E" w14:textId="77777777" w:rsidR="00AB57E5" w:rsidRPr="00AB57E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/body&gt;</w:t>
      </w:r>
    </w:p>
    <w:p w14:paraId="557B61C6" w14:textId="124BFE01" w:rsidR="00AC6E71" w:rsidRPr="00CE5375" w:rsidRDefault="00AB57E5" w:rsidP="00AB57E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B57E5">
        <w:rPr>
          <w:rFonts w:ascii="Times New Roman" w:hAnsi="Times New Roman"/>
        </w:rPr>
        <w:t>&lt;/html&gt;</w:t>
      </w:r>
    </w:p>
    <w:sectPr w:rsidR="00AC6E71" w:rsidRPr="00CE5375" w:rsidSect="006A4864">
      <w:headerReference w:type="default" r:id="rId7"/>
      <w:footerReference w:type="default" r:id="rId8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D3C98" w14:textId="77777777" w:rsidR="00FF4B88" w:rsidRDefault="00FF4B88" w:rsidP="00772E1B">
      <w:pPr>
        <w:spacing w:after="0" w:line="240" w:lineRule="auto"/>
      </w:pPr>
      <w:r>
        <w:separator/>
      </w:r>
    </w:p>
  </w:endnote>
  <w:endnote w:type="continuationSeparator" w:id="0">
    <w:p w14:paraId="5CF27012" w14:textId="77777777" w:rsidR="00FF4B88" w:rsidRDefault="00FF4B88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0645F" w14:textId="77777777" w:rsidR="00FF4B88" w:rsidRDefault="00FF4B88" w:rsidP="00772E1B">
      <w:pPr>
        <w:spacing w:after="0" w:line="240" w:lineRule="auto"/>
      </w:pPr>
      <w:r>
        <w:separator/>
      </w:r>
    </w:p>
  </w:footnote>
  <w:footnote w:type="continuationSeparator" w:id="0">
    <w:p w14:paraId="0CBBE950" w14:textId="77777777" w:rsidR="00FF4B88" w:rsidRDefault="00FF4B88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47BAD"/>
    <w:rsid w:val="00251151"/>
    <w:rsid w:val="002B1A8D"/>
    <w:rsid w:val="002B3077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267C5"/>
    <w:rsid w:val="00827B30"/>
    <w:rsid w:val="00875974"/>
    <w:rsid w:val="008A584E"/>
    <w:rsid w:val="008A5B38"/>
    <w:rsid w:val="0092215C"/>
    <w:rsid w:val="009345BA"/>
    <w:rsid w:val="00947442"/>
    <w:rsid w:val="0095735B"/>
    <w:rsid w:val="0097632D"/>
    <w:rsid w:val="009B4CC7"/>
    <w:rsid w:val="009D377D"/>
    <w:rsid w:val="009F18F1"/>
    <w:rsid w:val="00A013B4"/>
    <w:rsid w:val="00A45094"/>
    <w:rsid w:val="00A649D2"/>
    <w:rsid w:val="00AB57E5"/>
    <w:rsid w:val="00AC4D17"/>
    <w:rsid w:val="00AC6E71"/>
    <w:rsid w:val="00AE08F9"/>
    <w:rsid w:val="00B14310"/>
    <w:rsid w:val="00B36000"/>
    <w:rsid w:val="00BC63CC"/>
    <w:rsid w:val="00BF2E4D"/>
    <w:rsid w:val="00BF31B3"/>
    <w:rsid w:val="00C3041D"/>
    <w:rsid w:val="00C33208"/>
    <w:rsid w:val="00C37BE3"/>
    <w:rsid w:val="00C421C2"/>
    <w:rsid w:val="00C6718C"/>
    <w:rsid w:val="00C71ADE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49"/>
    <w:rsid w:val="00E969E5"/>
    <w:rsid w:val="00EA53EF"/>
    <w:rsid w:val="00EF2AC4"/>
    <w:rsid w:val="00F32235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  <w:rsid w:val="00FF4B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86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1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2</cp:revision>
  <cp:lastPrinted>2023-04-17T13:14:00Z</cp:lastPrinted>
  <dcterms:created xsi:type="dcterms:W3CDTF">2023-05-12T16:18:00Z</dcterms:created>
  <dcterms:modified xsi:type="dcterms:W3CDTF">2023-05-12T16:18:00Z</dcterms:modified>
</cp:coreProperties>
</file>